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 p. 197)</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Recognizing that statistical information produced by an increasing number of public agencies and private organizations play an essential role in enabling citizens to develop awareness and capability to react intelligently and critically to various social, political, economic phenomena,</w:t>
      </w:r>
      <w:r>
        <w:t xml:space="preserve"> </w:t>
      </w:r>
      <w:r>
        <w:t xml:space="preserve">Reston, Piramide, &amp; Loquias (2016)</w:t>
      </w:r>
      <w:r>
        <w:t xml:space="preserve"> </w:t>
      </w:r>
      <w:r>
        <w:t xml:space="preserve">argues that relevance of the social context is an important consideration in choosing real data for teaching statistical concepts and processes. Moreover, the Philippines has just implemented its K to 12 curriculum in 2012. Statistics and Probability is a content strand under the mathematics curriculum for Kinder up to Grade 10 and taught in spiral progression. Nonetheless, in the senior high school mathematics curriculum, there is a stand alone Statistics and Probability core subject with 80 hours time allotment. Responding to the challenge of implementing the Statistics and Probability subject in the senior high school,</w:t>
      </w:r>
      <w:r>
        <w:t xml:space="preserve"> </w:t>
      </w:r>
      <w:r>
        <w:t xml:space="preserve">Reston et al. (2016)</w:t>
      </w:r>
      <w:r>
        <w:t xml:space="preserve"> </w:t>
      </w:r>
      <w:r>
        <w:t xml:space="preserve">endeavored to developed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Social Weather Station (SWS), and data on basketball players in the Philippine Basketball Association were integrated in the teaching and learning activities. To provide international perspective, data from the Minnesota Population Center, Integr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a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where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w:t>
      </w:r>
      <w:r>
        <w:t xml:space="preserve"> </w:t>
      </w:r>
      <w:r>
        <w:t xml:space="preserve">(cited in Reston et al., 2016)</w:t>
      </w:r>
      <w:r>
        <w:t xml:space="preserve">.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The landscape of statistics education is ever changing and is brought about by national reforms in the education system, the emerging global standards and desired learning outcomes for students, and this ICT laden world we live. After the implementation of the K to 12 curriculum in 2012, Reston (2015) found out that for mathematics teachers, the teaching of Statistics and Probability is the learning area with greatest need for professional growth in terms of their pedagogical content knowledge for teaching the subject using the spiral progression approach</w:t>
      </w:r>
      <w:r>
        <w:t xml:space="preserve"> </w:t>
      </w:r>
      <w:r>
        <w:t xml:space="preserve">(cited in Reston &amp; Loquias, 2018)</w:t>
      </w:r>
      <w:r>
        <w:t xml:space="preserve">.</w:t>
      </w:r>
      <w:r>
        <w:t xml:space="preserve"> </w:t>
      </w:r>
      <w:r>
        <w:t xml:space="preserve">Reston &amp; Loquias (2018)</w:t>
      </w:r>
      <w:r>
        <w:t xml:space="preserve"> </w:t>
      </w:r>
      <w:r>
        <w:t xml:space="preserve">identified and worked on the need to re-conceptualized teachers’ professional development to enhance teachers’ professional knowledge bases, including curriculum knowledge, for better implementation of a reformed statistics and probability education in the Philippine in their study entitled</w:t>
      </w:r>
      <w:r>
        <w:t xml:space="preserve"> </w:t>
      </w:r>
      <w:r>
        <w:rPr>
          <w:i/>
        </w:rPr>
        <w:t xml:space="preserve">Improving Statistical Pedagogy Among K to 12 Mathematics Teachers in the Philippines</w:t>
      </w:r>
      <w:r>
        <w:t xml:space="preserve">.</w:t>
      </w:r>
    </w:p>
    <w:p>
      <w:pPr>
        <w:pStyle w:val="BodyText"/>
      </w:pPr>
      <w:r>
        <w:t xml:space="preserve">The study is actually is an ongoing five-year project of the University of San Carlos (USC) in Cebu City, Philippines with expert support from Academics without Borders (AWB), a nongovernmental organization based in Montreal, Canada. It aims to: enhance teachers’ pedagogical content knowledge (PCK) for teaching statistics across the newly implemented K to 12 Basic Education curriculum in the Philippines; assist in the development of materials that can be used in workshops for practicing teachers; develop a support structure for practicing teachers which could include online support. The project is implemented in three phases. Phase 1 of the project comprises one year capacity building of workshop facilitators along with the development of activities for the workshops. Phase 2 of the project consists of the on-going implementation of workshop-based courses held in parallel sessions for elementary, junior and senior high school math teachers. Phase 3 is not mentioned in the study.</w:t>
      </w:r>
    </w:p>
    <w:p>
      <w:pPr>
        <w:pStyle w:val="BodyText"/>
      </w:pPr>
      <w:r>
        <w:t xml:space="preserve">As a result of phase 1 and phase 2, The design of a more coherent, needs-based teacher development program for Mathematics teachers was conceptualized with some degree of flexibility to cater to different aspects of teaching the Statistics and Probability learning domain. The teacher development program is workshop-based and was designed to connect teachers’ needs and current practices with the pedagogical approaches of the K to 12 mathematics curriculum with the activities as venues for students to develop conceptual understanding and the stipulated learning competencies in the curriculum</w:t>
      </w:r>
      <w:r>
        <w:t xml:space="preserve"> </w:t>
      </w:r>
      <w:r>
        <w:t xml:space="preserve">(Reston &amp; Loquias, 2018)</w:t>
      </w:r>
      <w:r>
        <w:t xml:space="preserve">. According to the researchers, The next step includes institutionalization of the implementation of the workshops as part of the university’s certificate programs for continuing professional development of the teachers. They will also follow-up the participants on their implementation on their own classes and provide support and mentoring through an action research approach for sustained professional development of teachers and improvement of teaching practice. They will also build a website for those who participated with the purpose of online support in terms of resources, and peer feedback and interactions.</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6"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7"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6">
        <w:r>
          <w:rPr>
            <w:rStyle w:val="Hyperlink"/>
          </w:rPr>
          <w:t xml:space="preserve">http://www.amstat.org/education/gaise</w:t>
        </w:r>
      </w:hyperlink>
    </w:p>
    <w:bookmarkEnd w:id="27"/>
    <w:bookmarkStart w:id="28"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28"/>
    <w:bookmarkStart w:id="29"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29"/>
    <w:bookmarkStart w:id="30"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0"/>
    <w:bookmarkStart w:id="31"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1"/>
    <w:bookmarkStart w:id="32"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2"/>
    <w:bookmarkStart w:id="33"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3"/>
    <w:bookmarkStart w:id="35"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4">
        <w:r>
          <w:rPr>
            <w:rStyle w:val="Hyperlink"/>
          </w:rPr>
          <w:t xml:space="preserve">https://doi.org/10.3233/SJI20110728</w:t>
        </w:r>
      </w:hyperlink>
    </w:p>
    <w:bookmarkEnd w:id="35"/>
    <w:bookmarkEnd w:id="36"/>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6" Target="http://www.amstat.org/education/gaise" TargetMode="External" /><Relationship Type="http://schemas.openxmlformats.org/officeDocument/2006/relationships/hyperlink" Id="rId34" Target="https://doi.org/10.3233/SJI20110728"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stat.org/education/gaise" TargetMode="External" /><Relationship Type="http://schemas.openxmlformats.org/officeDocument/2006/relationships/hyperlink" Id="rId34" Target="https://doi.org/10.3233/SJI20110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3T06:01:25Z</dcterms:created>
  <dcterms:modified xsi:type="dcterms:W3CDTF">2019-07-23T06: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